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DD2EC" w14:textId="77777777" w:rsidR="0005512B" w:rsidRPr="00DA6D11" w:rsidRDefault="0005512B" w:rsidP="00FE010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14:paraId="543F44CC" w14:textId="1A3F31A2" w:rsidR="007B2F16" w:rsidRPr="00DA6D11" w:rsidRDefault="00F83E11" w:rsidP="007B2F1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DA6D11">
        <w:rPr>
          <w:rFonts w:ascii="Arial" w:hAnsi="Arial" w:cs="Arial"/>
          <w:b/>
          <w:sz w:val="24"/>
          <w:szCs w:val="24"/>
        </w:rPr>
        <w:t>Relevant Concepts:</w:t>
      </w:r>
      <w:r w:rsidR="007B2F16" w:rsidRPr="00DA6D11">
        <w:rPr>
          <w:rFonts w:ascii="Arial" w:hAnsi="Arial" w:cs="Arial"/>
          <w:b/>
          <w:sz w:val="24"/>
          <w:szCs w:val="24"/>
        </w:rPr>
        <w:t xml:space="preserve"> </w:t>
      </w:r>
      <w:r w:rsidR="007B2F16" w:rsidRPr="00DA6D11">
        <w:rPr>
          <w:rFonts w:ascii="Arial" w:hAnsi="Arial" w:cs="Arial"/>
          <w:sz w:val="24"/>
          <w:szCs w:val="24"/>
        </w:rPr>
        <w:t xml:space="preserve">Branching and </w:t>
      </w:r>
      <w:r w:rsidR="00BB2190" w:rsidRPr="00DA6D11">
        <w:rPr>
          <w:rFonts w:ascii="Arial" w:hAnsi="Arial" w:cs="Arial"/>
          <w:sz w:val="24"/>
          <w:szCs w:val="24"/>
        </w:rPr>
        <w:t>Loop structure</w:t>
      </w:r>
    </w:p>
    <w:p w14:paraId="055FE06F" w14:textId="77777777" w:rsidR="007B2F16" w:rsidRPr="00DA6D11" w:rsidRDefault="007B2F16" w:rsidP="007B2F1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7BB92C5" w14:textId="731A30AD" w:rsidR="00C65B66" w:rsidRDefault="00A93AB9" w:rsidP="00C6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</w:rPr>
      </w:pPr>
      <w:r w:rsidRPr="003D048D">
        <w:rPr>
          <w:rFonts w:ascii="Arial" w:hAnsi="Arial" w:cs="Arial"/>
          <w:b/>
          <w:sz w:val="24"/>
          <w:szCs w:val="24"/>
        </w:rPr>
        <w:t xml:space="preserve">Problem 1: </w:t>
      </w:r>
      <w:r w:rsidR="00C65B66" w:rsidRPr="003D048D">
        <w:rPr>
          <w:rFonts w:ascii="Arial" w:hAnsi="Arial" w:cs="Arial"/>
          <w:b/>
          <w:sz w:val="24"/>
          <w:szCs w:val="24"/>
        </w:rPr>
        <w:t xml:space="preserve"> </w:t>
      </w:r>
      <w:r w:rsidR="00C65B66" w:rsidRPr="003D048D">
        <w:rPr>
          <w:rFonts w:ascii="Arial" w:hAnsi="Arial" w:cs="Arial"/>
          <w:color w:val="000000"/>
          <w:sz w:val="24"/>
          <w:szCs w:val="24"/>
          <w:highlight w:val="white"/>
        </w:rPr>
        <w:t xml:space="preserve">Develop a C program that </w:t>
      </w:r>
      <w:r w:rsidR="00C828C7">
        <w:rPr>
          <w:rFonts w:ascii="Arial" w:hAnsi="Arial" w:cs="Arial"/>
          <w:color w:val="000000"/>
          <w:sz w:val="24"/>
          <w:szCs w:val="24"/>
          <w:highlight w:val="white"/>
        </w:rPr>
        <w:t xml:space="preserve">a) lets a user enter value of n, b) </w:t>
      </w:r>
      <w:r w:rsidR="00C65B66" w:rsidRPr="003D048D">
        <w:rPr>
          <w:rFonts w:ascii="Arial" w:hAnsi="Arial" w:cs="Arial"/>
          <w:color w:val="000000"/>
          <w:sz w:val="24"/>
          <w:szCs w:val="24"/>
          <w:highlight w:val="white"/>
        </w:rPr>
        <w:t>sums all positive numbers from 10</w:t>
      </w:r>
      <w:r w:rsidR="00850314">
        <w:rPr>
          <w:rFonts w:ascii="Arial" w:hAnsi="Arial" w:cs="Arial"/>
          <w:color w:val="000000"/>
          <w:sz w:val="24"/>
          <w:szCs w:val="24"/>
          <w:highlight w:val="white"/>
        </w:rPr>
        <w:t>0</w:t>
      </w:r>
      <w:r w:rsidR="00C65B66" w:rsidRPr="003D048D">
        <w:rPr>
          <w:rFonts w:ascii="Arial" w:hAnsi="Arial" w:cs="Arial"/>
          <w:color w:val="000000"/>
          <w:sz w:val="24"/>
          <w:szCs w:val="24"/>
          <w:highlight w:val="white"/>
        </w:rPr>
        <w:t xml:space="preserve"> 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>–</w:t>
      </w:r>
      <w:r w:rsidR="00C65B66" w:rsidRPr="003D048D">
        <w:rPr>
          <w:rFonts w:ascii="Arial" w:hAnsi="Arial" w:cs="Arial"/>
          <w:color w:val="000000"/>
          <w:sz w:val="24"/>
          <w:szCs w:val="24"/>
          <w:highlight w:val="white"/>
        </w:rPr>
        <w:t xml:space="preserve"> </w:t>
      </w:r>
      <w:r w:rsidR="00850314">
        <w:rPr>
          <w:rFonts w:ascii="Arial" w:hAnsi="Arial" w:cs="Arial"/>
          <w:color w:val="000000"/>
          <w:sz w:val="24"/>
          <w:szCs w:val="24"/>
          <w:highlight w:val="white"/>
        </w:rPr>
        <w:t>499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 xml:space="preserve"> (inclusive)</w:t>
      </w:r>
      <w:r w:rsidR="00C65B66" w:rsidRPr="003D048D">
        <w:rPr>
          <w:rFonts w:ascii="Arial" w:hAnsi="Arial" w:cs="Arial"/>
          <w:color w:val="000000"/>
          <w:sz w:val="24"/>
          <w:szCs w:val="24"/>
          <w:highlight w:val="white"/>
        </w:rPr>
        <w:t xml:space="preserve"> that are divisible by n</w:t>
      </w:r>
      <w:r w:rsidR="00C828C7">
        <w:rPr>
          <w:rFonts w:ascii="Arial" w:hAnsi="Arial" w:cs="Arial"/>
          <w:color w:val="000000"/>
          <w:sz w:val="24"/>
          <w:szCs w:val="24"/>
          <w:highlight w:val="white"/>
        </w:rPr>
        <w:t xml:space="preserve"> and display the sum, and c) display total numbers </w:t>
      </w:r>
      <w:r w:rsidR="008D3390" w:rsidRPr="003D048D">
        <w:rPr>
          <w:rFonts w:ascii="Arial" w:hAnsi="Arial" w:cs="Arial"/>
          <w:color w:val="000000"/>
          <w:sz w:val="24"/>
          <w:szCs w:val="24"/>
          <w:highlight w:val="white"/>
        </w:rPr>
        <w:t>from 10</w:t>
      </w:r>
      <w:r w:rsidR="00850314">
        <w:rPr>
          <w:rFonts w:ascii="Arial" w:hAnsi="Arial" w:cs="Arial"/>
          <w:color w:val="000000"/>
          <w:sz w:val="24"/>
          <w:szCs w:val="24"/>
          <w:highlight w:val="white"/>
        </w:rPr>
        <w:t>0</w:t>
      </w:r>
      <w:r w:rsidR="008D3390" w:rsidRPr="003D048D">
        <w:rPr>
          <w:rFonts w:ascii="Arial" w:hAnsi="Arial" w:cs="Arial"/>
          <w:color w:val="000000"/>
          <w:sz w:val="24"/>
          <w:szCs w:val="24"/>
          <w:highlight w:val="white"/>
        </w:rPr>
        <w:t xml:space="preserve"> 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>–</w:t>
      </w:r>
      <w:r w:rsidR="008D3390" w:rsidRPr="003D048D">
        <w:rPr>
          <w:rFonts w:ascii="Arial" w:hAnsi="Arial" w:cs="Arial"/>
          <w:color w:val="000000"/>
          <w:sz w:val="24"/>
          <w:szCs w:val="24"/>
          <w:highlight w:val="white"/>
        </w:rPr>
        <w:t xml:space="preserve"> </w:t>
      </w:r>
      <w:r w:rsidR="00850314">
        <w:rPr>
          <w:rFonts w:ascii="Arial" w:hAnsi="Arial" w:cs="Arial"/>
          <w:color w:val="000000"/>
          <w:sz w:val="24"/>
          <w:szCs w:val="24"/>
          <w:highlight w:val="white"/>
        </w:rPr>
        <w:t>499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 xml:space="preserve"> (inclusive)</w:t>
      </w:r>
      <w:r w:rsidR="008D3390" w:rsidRPr="003D048D">
        <w:rPr>
          <w:rFonts w:ascii="Arial" w:hAnsi="Arial" w:cs="Arial"/>
          <w:color w:val="000000"/>
          <w:sz w:val="24"/>
          <w:szCs w:val="24"/>
          <w:highlight w:val="white"/>
        </w:rPr>
        <w:t xml:space="preserve"> </w:t>
      </w:r>
      <w:r w:rsidR="00C828C7">
        <w:rPr>
          <w:rFonts w:ascii="Arial" w:hAnsi="Arial" w:cs="Arial"/>
          <w:color w:val="000000"/>
          <w:sz w:val="24"/>
          <w:szCs w:val="24"/>
          <w:highlight w:val="white"/>
        </w:rPr>
        <w:t>that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 xml:space="preserve"> </w:t>
      </w:r>
      <w:r w:rsidR="008D3390" w:rsidRPr="003D048D">
        <w:rPr>
          <w:rFonts w:ascii="Arial" w:hAnsi="Arial" w:cs="Arial"/>
          <w:color w:val="000000"/>
          <w:sz w:val="24"/>
          <w:szCs w:val="24"/>
          <w:highlight w:val="white"/>
        </w:rPr>
        <w:t>are divisible by n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>.</w:t>
      </w:r>
    </w:p>
    <w:p w14:paraId="7CD8B196" w14:textId="77777777" w:rsidR="008D3390" w:rsidRPr="007E104E" w:rsidRDefault="008D3390" w:rsidP="00C6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2"/>
          <w:szCs w:val="12"/>
          <w:highlight w:val="white"/>
        </w:rPr>
      </w:pPr>
    </w:p>
    <w:p w14:paraId="01FA7027" w14:textId="3E5364A6" w:rsidR="00C65B66" w:rsidRPr="003D048D" w:rsidRDefault="00C65B66" w:rsidP="008D3390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sz w:val="24"/>
          <w:szCs w:val="24"/>
          <w:highlight w:val="white"/>
        </w:rPr>
      </w:pPr>
      <w:r w:rsidRPr="008D3390">
        <w:rPr>
          <w:rFonts w:ascii="Arial" w:hAnsi="Arial" w:cs="Arial"/>
          <w:b/>
          <w:color w:val="000000"/>
          <w:sz w:val="24"/>
          <w:szCs w:val="24"/>
          <w:highlight w:val="white"/>
        </w:rPr>
        <w:t>Sample code execution</w:t>
      </w:r>
      <w:r w:rsidR="008D3390" w:rsidRPr="008D3390">
        <w:rPr>
          <w:rFonts w:ascii="Arial" w:hAnsi="Arial" w:cs="Arial"/>
          <w:b/>
          <w:color w:val="000000"/>
          <w:sz w:val="24"/>
          <w:szCs w:val="24"/>
          <w:highlight w:val="white"/>
        </w:rPr>
        <w:t xml:space="preserve"> #1</w:t>
      </w:r>
      <w:r w:rsidRPr="003D048D">
        <w:rPr>
          <w:rFonts w:ascii="Arial" w:hAnsi="Arial" w:cs="Arial"/>
          <w:color w:val="000000"/>
          <w:sz w:val="24"/>
          <w:szCs w:val="24"/>
          <w:highlight w:val="white"/>
        </w:rPr>
        <w:t>: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 xml:space="preserve"> </w:t>
      </w:r>
      <w:r w:rsidR="008D3390" w:rsidRPr="008D3390">
        <w:rPr>
          <w:rFonts w:ascii="Arial" w:hAnsi="Arial" w:cs="Arial"/>
          <w:color w:val="FF0000"/>
          <w:sz w:val="24"/>
          <w:szCs w:val="24"/>
          <w:highlight w:val="white"/>
        </w:rPr>
        <w:t>Red entered by a user</w:t>
      </w:r>
    </w:p>
    <w:p w14:paraId="1C7E8BAD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FF7158">
        <w:rPr>
          <w:rFonts w:ascii="Arial" w:hAnsi="Arial" w:cs="Arial"/>
          <w:color w:val="000000"/>
          <w:sz w:val="24"/>
          <w:szCs w:val="24"/>
        </w:rPr>
        <w:t xml:space="preserve">Enter value of n: </w:t>
      </w:r>
      <w:r w:rsidRPr="00FF7158">
        <w:rPr>
          <w:rFonts w:ascii="Arial" w:hAnsi="Arial" w:cs="Arial"/>
          <w:color w:val="FF0000"/>
          <w:sz w:val="24"/>
          <w:szCs w:val="24"/>
        </w:rPr>
        <w:t>10</w:t>
      </w:r>
    </w:p>
    <w:p w14:paraId="3DC12398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57F5D74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FF7158">
        <w:rPr>
          <w:rFonts w:ascii="Arial" w:hAnsi="Arial" w:cs="Arial"/>
          <w:color w:val="000000"/>
          <w:sz w:val="24"/>
          <w:szCs w:val="24"/>
        </w:rPr>
        <w:t xml:space="preserve">There are 40 values </w:t>
      </w:r>
      <w:proofErr w:type="gramStart"/>
      <w:r w:rsidRPr="00FF7158">
        <w:rPr>
          <w:rFonts w:ascii="Arial" w:hAnsi="Arial" w:cs="Arial"/>
          <w:color w:val="000000"/>
          <w:sz w:val="24"/>
          <w:szCs w:val="24"/>
        </w:rPr>
        <w:t>between 100-499 that are divisible by 10</w:t>
      </w:r>
      <w:proofErr w:type="gramEnd"/>
    </w:p>
    <w:p w14:paraId="7230FFCF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FF7158">
        <w:rPr>
          <w:rFonts w:ascii="Arial" w:hAnsi="Arial" w:cs="Arial"/>
          <w:color w:val="000000"/>
          <w:sz w:val="24"/>
          <w:szCs w:val="24"/>
        </w:rPr>
        <w:t xml:space="preserve">Sum of numbers </w:t>
      </w:r>
      <w:proofErr w:type="gramStart"/>
      <w:r w:rsidRPr="00FF7158">
        <w:rPr>
          <w:rFonts w:ascii="Arial" w:hAnsi="Arial" w:cs="Arial"/>
          <w:color w:val="000000"/>
          <w:sz w:val="24"/>
          <w:szCs w:val="24"/>
        </w:rPr>
        <w:t>between 100-499 that are divisible by 10</w:t>
      </w:r>
      <w:proofErr w:type="gramEnd"/>
      <w:r w:rsidRPr="00FF7158">
        <w:rPr>
          <w:rFonts w:ascii="Arial" w:hAnsi="Arial" w:cs="Arial"/>
          <w:color w:val="000000"/>
          <w:sz w:val="24"/>
          <w:szCs w:val="24"/>
        </w:rPr>
        <w:t xml:space="preserve"> is 11800</w:t>
      </w:r>
    </w:p>
    <w:p w14:paraId="5CD28BC7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5EDD2CEA" w14:textId="14493A92" w:rsidR="008D3390" w:rsidRPr="008D3390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FF7158">
        <w:rPr>
          <w:rFonts w:ascii="Arial" w:hAnsi="Arial" w:cs="Arial"/>
          <w:color w:val="000000"/>
          <w:sz w:val="24"/>
          <w:szCs w:val="24"/>
        </w:rPr>
        <w:t>Press any key to continue . . .</w:t>
      </w:r>
    </w:p>
    <w:p w14:paraId="7B173B51" w14:textId="7BF7E241" w:rsidR="008D3390" w:rsidRPr="003D048D" w:rsidRDefault="008D3390" w:rsidP="008D3390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sz w:val="24"/>
          <w:szCs w:val="24"/>
          <w:highlight w:val="white"/>
        </w:rPr>
      </w:pPr>
      <w:r w:rsidRPr="008D3390">
        <w:rPr>
          <w:rFonts w:ascii="Arial" w:hAnsi="Arial" w:cs="Arial"/>
          <w:b/>
          <w:color w:val="000000"/>
          <w:sz w:val="24"/>
          <w:szCs w:val="24"/>
          <w:highlight w:val="white"/>
        </w:rPr>
        <w:t>Sample code execution</w:t>
      </w:r>
      <w:r>
        <w:rPr>
          <w:rFonts w:ascii="Arial" w:hAnsi="Arial" w:cs="Arial"/>
          <w:b/>
          <w:color w:val="000000"/>
          <w:sz w:val="24"/>
          <w:szCs w:val="24"/>
          <w:highlight w:val="white"/>
        </w:rPr>
        <w:t xml:space="preserve"> #2</w:t>
      </w:r>
      <w:r w:rsidRPr="003D048D">
        <w:rPr>
          <w:rFonts w:ascii="Arial" w:hAnsi="Arial" w:cs="Arial"/>
          <w:color w:val="000000"/>
          <w:sz w:val="24"/>
          <w:szCs w:val="24"/>
          <w:highlight w:val="white"/>
        </w:rPr>
        <w:t>:</w:t>
      </w:r>
      <w:r>
        <w:rPr>
          <w:rFonts w:ascii="Arial" w:hAnsi="Arial" w:cs="Arial"/>
          <w:color w:val="000000"/>
          <w:sz w:val="24"/>
          <w:szCs w:val="24"/>
          <w:highlight w:val="white"/>
        </w:rPr>
        <w:t xml:space="preserve"> </w:t>
      </w:r>
      <w:r w:rsidRPr="008D3390">
        <w:rPr>
          <w:rFonts w:ascii="Arial" w:hAnsi="Arial" w:cs="Arial"/>
          <w:color w:val="FF0000"/>
          <w:sz w:val="24"/>
          <w:szCs w:val="24"/>
          <w:highlight w:val="white"/>
        </w:rPr>
        <w:t>Red entered by a user</w:t>
      </w:r>
    </w:p>
    <w:p w14:paraId="24067F29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FF7158">
        <w:rPr>
          <w:rFonts w:ascii="Arial" w:hAnsi="Arial" w:cs="Arial"/>
          <w:color w:val="000000"/>
          <w:sz w:val="24"/>
          <w:szCs w:val="24"/>
        </w:rPr>
        <w:t xml:space="preserve">Enter value of n: </w:t>
      </w:r>
      <w:r w:rsidRPr="00FF7158">
        <w:rPr>
          <w:rFonts w:ascii="Arial" w:hAnsi="Arial" w:cs="Arial"/>
          <w:color w:val="FF0000"/>
          <w:sz w:val="24"/>
          <w:szCs w:val="24"/>
        </w:rPr>
        <w:t>23</w:t>
      </w:r>
    </w:p>
    <w:p w14:paraId="28491E37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818F80E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FF7158">
        <w:rPr>
          <w:rFonts w:ascii="Arial" w:hAnsi="Arial" w:cs="Arial"/>
          <w:color w:val="000000"/>
          <w:sz w:val="24"/>
          <w:szCs w:val="24"/>
        </w:rPr>
        <w:t xml:space="preserve">There are 17 values </w:t>
      </w:r>
      <w:proofErr w:type="gramStart"/>
      <w:r w:rsidRPr="00FF7158">
        <w:rPr>
          <w:rFonts w:ascii="Arial" w:hAnsi="Arial" w:cs="Arial"/>
          <w:color w:val="000000"/>
          <w:sz w:val="24"/>
          <w:szCs w:val="24"/>
        </w:rPr>
        <w:t>between 100-499 that are divisible by 23</w:t>
      </w:r>
      <w:proofErr w:type="gramEnd"/>
    </w:p>
    <w:p w14:paraId="10F0DCEC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FF7158">
        <w:rPr>
          <w:rFonts w:ascii="Arial" w:hAnsi="Arial" w:cs="Arial"/>
          <w:color w:val="000000"/>
          <w:sz w:val="24"/>
          <w:szCs w:val="24"/>
        </w:rPr>
        <w:t xml:space="preserve">Sum of numbers </w:t>
      </w:r>
      <w:proofErr w:type="gramStart"/>
      <w:r w:rsidRPr="00FF7158">
        <w:rPr>
          <w:rFonts w:ascii="Arial" w:hAnsi="Arial" w:cs="Arial"/>
          <w:color w:val="000000"/>
          <w:sz w:val="24"/>
          <w:szCs w:val="24"/>
        </w:rPr>
        <w:t>between 100-499 that are divisible by 23</w:t>
      </w:r>
      <w:proofErr w:type="gramEnd"/>
      <w:r w:rsidRPr="00FF7158">
        <w:rPr>
          <w:rFonts w:ascii="Arial" w:hAnsi="Arial" w:cs="Arial"/>
          <w:color w:val="000000"/>
          <w:sz w:val="24"/>
          <w:szCs w:val="24"/>
        </w:rPr>
        <w:t xml:space="preserve"> is 5083</w:t>
      </w:r>
    </w:p>
    <w:p w14:paraId="0358072E" w14:textId="77777777" w:rsidR="00FF7158" w:rsidRPr="00FF7158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4B485C63" w14:textId="63182116" w:rsidR="008D3390" w:rsidRPr="008D3390" w:rsidRDefault="00FF7158" w:rsidP="00FF71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FF7158">
        <w:rPr>
          <w:rFonts w:ascii="Arial" w:hAnsi="Arial" w:cs="Arial"/>
          <w:color w:val="000000"/>
          <w:sz w:val="24"/>
          <w:szCs w:val="24"/>
        </w:rPr>
        <w:t>Press any key to continue . . .</w:t>
      </w:r>
    </w:p>
    <w:p w14:paraId="00A74B82" w14:textId="16DF08A0" w:rsidR="008D3390" w:rsidRDefault="00AC3906" w:rsidP="008D3390">
      <w:pP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  <w:highlight w:val="white"/>
        </w:rPr>
      </w:pPr>
      <w:r>
        <w:rPr>
          <w:rFonts w:ascii="Arial" w:hAnsi="Arial" w:cs="Arial"/>
          <w:color w:val="000000"/>
          <w:sz w:val="24"/>
          <w:szCs w:val="24"/>
          <w:highlight w:val="white"/>
        </w:rPr>
        <w:t>Mor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 xml:space="preserve">e </w:t>
      </w:r>
      <w:r w:rsidR="007F2881">
        <w:rPr>
          <w:rFonts w:ascii="Arial" w:hAnsi="Arial" w:cs="Arial"/>
          <w:color w:val="000000"/>
          <w:sz w:val="24"/>
          <w:szCs w:val="24"/>
          <w:highlight w:val="white"/>
        </w:rPr>
        <w:t>Test cases</w:t>
      </w:r>
      <w:r w:rsidR="00C65B66" w:rsidRPr="003D048D">
        <w:rPr>
          <w:rFonts w:ascii="Arial" w:hAnsi="Arial" w:cs="Arial"/>
          <w:color w:val="000000"/>
          <w:sz w:val="24"/>
          <w:szCs w:val="24"/>
          <w:highlight w:val="white"/>
        </w:rPr>
        <w:t>: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 xml:space="preserve">  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ab/>
        <w:t xml:space="preserve">1) n = </w:t>
      </w:r>
      <w:r w:rsidR="00FF7158">
        <w:rPr>
          <w:rFonts w:ascii="Arial" w:hAnsi="Arial" w:cs="Arial"/>
          <w:color w:val="000000"/>
          <w:sz w:val="24"/>
          <w:szCs w:val="24"/>
          <w:highlight w:val="white"/>
        </w:rPr>
        <w:t>54</w:t>
      </w:r>
      <w:r w:rsidR="008D3390">
        <w:rPr>
          <w:rFonts w:ascii="Arial" w:hAnsi="Arial" w:cs="Arial"/>
          <w:color w:val="000000"/>
          <w:sz w:val="24"/>
          <w:szCs w:val="24"/>
          <w:highlight w:val="white"/>
        </w:rPr>
        <w:t>0 (answer: 0 value and sum = 0</w:t>
      </w:r>
      <w:r w:rsidR="00C65B66" w:rsidRPr="003D048D">
        <w:rPr>
          <w:rFonts w:ascii="Arial" w:hAnsi="Arial" w:cs="Arial"/>
          <w:color w:val="000000"/>
          <w:sz w:val="24"/>
          <w:szCs w:val="24"/>
          <w:highlight w:val="white"/>
        </w:rPr>
        <w:t>)</w:t>
      </w:r>
    </w:p>
    <w:p w14:paraId="6A48BE83" w14:textId="0770739D" w:rsidR="00C65B66" w:rsidRPr="003D048D" w:rsidRDefault="008D3390" w:rsidP="008D33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highlight w:val="white"/>
        </w:rPr>
        <w:tab/>
      </w:r>
      <w:r>
        <w:rPr>
          <w:rFonts w:ascii="Arial" w:hAnsi="Arial" w:cs="Arial"/>
          <w:color w:val="000000"/>
          <w:sz w:val="24"/>
          <w:szCs w:val="24"/>
          <w:highlight w:val="white"/>
        </w:rPr>
        <w:tab/>
      </w:r>
      <w:r>
        <w:rPr>
          <w:rFonts w:ascii="Arial" w:hAnsi="Arial" w:cs="Arial"/>
          <w:color w:val="000000"/>
          <w:sz w:val="24"/>
          <w:szCs w:val="24"/>
          <w:highlight w:val="white"/>
        </w:rPr>
        <w:tab/>
        <w:t xml:space="preserve">2) </w:t>
      </w:r>
      <w:proofErr w:type="gramStart"/>
      <w:r>
        <w:rPr>
          <w:rFonts w:ascii="Arial" w:hAnsi="Arial" w:cs="Arial"/>
          <w:color w:val="000000"/>
          <w:sz w:val="24"/>
          <w:szCs w:val="24"/>
          <w:highlight w:val="white"/>
        </w:rPr>
        <w:t>n</w:t>
      </w:r>
      <w:proofErr w:type="gramEnd"/>
      <w:r>
        <w:rPr>
          <w:rFonts w:ascii="Arial" w:hAnsi="Arial" w:cs="Arial"/>
          <w:color w:val="000000"/>
          <w:sz w:val="24"/>
          <w:szCs w:val="24"/>
          <w:highlight w:val="white"/>
        </w:rPr>
        <w:t xml:space="preserve"> = 1 (answer: </w:t>
      </w:r>
      <w:r w:rsidR="00FF7158">
        <w:rPr>
          <w:rFonts w:ascii="Arial" w:hAnsi="Arial" w:cs="Arial"/>
          <w:color w:val="000000"/>
          <w:sz w:val="24"/>
          <w:szCs w:val="24"/>
          <w:highlight w:val="white"/>
        </w:rPr>
        <w:t>400</w:t>
      </w:r>
      <w:r>
        <w:rPr>
          <w:rFonts w:ascii="Arial" w:hAnsi="Arial" w:cs="Arial"/>
          <w:color w:val="000000"/>
          <w:sz w:val="24"/>
          <w:szCs w:val="24"/>
          <w:highlight w:val="white"/>
        </w:rPr>
        <w:t xml:space="preserve"> values and sum = </w:t>
      </w:r>
      <w:r w:rsidR="00FF7158">
        <w:rPr>
          <w:rFonts w:ascii="Arial" w:hAnsi="Arial" w:cs="Arial"/>
          <w:color w:val="000000"/>
          <w:sz w:val="24"/>
          <w:szCs w:val="24"/>
          <w:highlight w:val="white"/>
        </w:rPr>
        <w:t>119800</w:t>
      </w:r>
      <w:r w:rsidR="00C65B66" w:rsidRPr="003D048D">
        <w:rPr>
          <w:rFonts w:ascii="Arial" w:hAnsi="Arial" w:cs="Arial"/>
          <w:color w:val="000000"/>
          <w:sz w:val="24"/>
          <w:szCs w:val="24"/>
          <w:highlight w:val="white"/>
        </w:rPr>
        <w:t>)</w:t>
      </w:r>
    </w:p>
    <w:p w14:paraId="334F9676" w14:textId="2EC453BD" w:rsidR="00C65B66" w:rsidRPr="008D3390" w:rsidRDefault="008D3390" w:rsidP="00DA6D1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8D3390">
        <w:rPr>
          <w:rFonts w:ascii="Arial" w:hAnsi="Arial" w:cs="Arial"/>
          <w:sz w:val="24"/>
          <w:szCs w:val="24"/>
        </w:rPr>
        <w:t xml:space="preserve">3) </w:t>
      </w:r>
      <w:proofErr w:type="gramStart"/>
      <w:r w:rsidRPr="008D3390">
        <w:rPr>
          <w:rFonts w:ascii="Arial" w:hAnsi="Arial" w:cs="Arial"/>
          <w:sz w:val="24"/>
          <w:szCs w:val="24"/>
        </w:rPr>
        <w:t>n</w:t>
      </w:r>
      <w:proofErr w:type="gramEnd"/>
      <w:r w:rsidRPr="008D3390">
        <w:rPr>
          <w:rFonts w:ascii="Arial" w:hAnsi="Arial" w:cs="Arial"/>
          <w:sz w:val="24"/>
          <w:szCs w:val="24"/>
        </w:rPr>
        <w:t xml:space="preserve"> = 7 </w:t>
      </w:r>
      <w:r w:rsidR="00FF7158">
        <w:rPr>
          <w:rFonts w:ascii="Arial" w:hAnsi="Arial" w:cs="Arial"/>
          <w:color w:val="000000"/>
          <w:sz w:val="24"/>
          <w:szCs w:val="24"/>
          <w:highlight w:val="white"/>
        </w:rPr>
        <w:t>(answer: 57</w:t>
      </w:r>
      <w:r w:rsidRPr="008D3390">
        <w:rPr>
          <w:rFonts w:ascii="Arial" w:hAnsi="Arial" w:cs="Arial"/>
          <w:color w:val="000000"/>
          <w:sz w:val="24"/>
          <w:szCs w:val="24"/>
          <w:highlight w:val="white"/>
        </w:rPr>
        <w:t xml:space="preserve"> values and sum = </w:t>
      </w:r>
      <w:r w:rsidR="00FF7158">
        <w:rPr>
          <w:rFonts w:ascii="Arial" w:hAnsi="Arial" w:cs="Arial"/>
          <w:color w:val="000000"/>
          <w:sz w:val="24"/>
          <w:szCs w:val="24"/>
          <w:highlight w:val="white"/>
        </w:rPr>
        <w:t>17157</w:t>
      </w:r>
      <w:r w:rsidRPr="008D3390">
        <w:rPr>
          <w:rFonts w:ascii="Arial" w:hAnsi="Arial" w:cs="Arial"/>
          <w:color w:val="000000"/>
          <w:sz w:val="24"/>
          <w:szCs w:val="24"/>
          <w:highlight w:val="white"/>
        </w:rPr>
        <w:t>)</w:t>
      </w:r>
    </w:p>
    <w:p w14:paraId="082F8466" w14:textId="46C3A34B" w:rsidR="00FD0B8D" w:rsidRPr="00DA6D11" w:rsidRDefault="00FD0B8D" w:rsidP="007B2F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A6D11">
        <w:rPr>
          <w:rFonts w:ascii="Arial" w:hAnsi="Arial" w:cs="Arial"/>
          <w:b/>
          <w:sz w:val="24"/>
          <w:szCs w:val="24"/>
        </w:rPr>
        <w:t xml:space="preserve">Problem 2:  </w:t>
      </w:r>
      <w:r w:rsidRPr="00DA6D11">
        <w:rPr>
          <w:rFonts w:ascii="Arial" w:hAnsi="Arial" w:cs="Arial"/>
          <w:sz w:val="24"/>
          <w:szCs w:val="24"/>
        </w:rPr>
        <w:t>Develop a C program that lets a user enter</w:t>
      </w:r>
      <w:r w:rsidR="00383461" w:rsidRPr="00DA6D11">
        <w:rPr>
          <w:rFonts w:ascii="Arial" w:hAnsi="Arial" w:cs="Arial"/>
          <w:sz w:val="24"/>
          <w:szCs w:val="24"/>
        </w:rPr>
        <w:t xml:space="preserve"> only a number between </w:t>
      </w:r>
      <w:proofErr w:type="gramStart"/>
      <w:r w:rsidR="00383461" w:rsidRPr="00DA6D11">
        <w:rPr>
          <w:rFonts w:ascii="Arial" w:hAnsi="Arial" w:cs="Arial"/>
          <w:sz w:val="24"/>
          <w:szCs w:val="24"/>
        </w:rPr>
        <w:t>1</w:t>
      </w:r>
      <w:proofErr w:type="gramEnd"/>
      <w:r w:rsidR="00383461" w:rsidRPr="00DA6D11">
        <w:rPr>
          <w:rFonts w:ascii="Arial" w:hAnsi="Arial" w:cs="Arial"/>
          <w:sz w:val="24"/>
          <w:szCs w:val="24"/>
        </w:rPr>
        <w:t xml:space="preserve"> and 9</w:t>
      </w:r>
      <w:r w:rsidRPr="00DA6D11">
        <w:rPr>
          <w:rFonts w:ascii="Arial" w:hAnsi="Arial" w:cs="Arial"/>
          <w:sz w:val="24"/>
          <w:szCs w:val="24"/>
        </w:rPr>
        <w:t xml:space="preserve"> and </w:t>
      </w:r>
      <w:r w:rsidRPr="00DA6D11">
        <w:rPr>
          <w:rFonts w:ascii="Arial" w:hAnsi="Arial" w:cs="Arial"/>
          <w:b/>
          <w:i/>
          <w:sz w:val="24"/>
          <w:szCs w:val="24"/>
        </w:rPr>
        <w:t>display the following output</w:t>
      </w:r>
      <w:r w:rsidR="007B2F16" w:rsidRPr="00DA6D11">
        <w:rPr>
          <w:rFonts w:ascii="Arial" w:hAnsi="Arial" w:cs="Arial"/>
          <w:sz w:val="24"/>
          <w:szCs w:val="24"/>
        </w:rPr>
        <w:t>. Your program should make sure that a user</w:t>
      </w:r>
      <w:r w:rsidR="00383461" w:rsidRPr="00DA6D11">
        <w:rPr>
          <w:rFonts w:ascii="Arial" w:hAnsi="Arial" w:cs="Arial"/>
          <w:sz w:val="24"/>
          <w:szCs w:val="24"/>
        </w:rPr>
        <w:t xml:space="preserve"> enters only a positive number between </w:t>
      </w:r>
      <w:proofErr w:type="gramStart"/>
      <w:r w:rsidR="00383461" w:rsidRPr="00DA6D11">
        <w:rPr>
          <w:rFonts w:ascii="Arial" w:hAnsi="Arial" w:cs="Arial"/>
          <w:sz w:val="24"/>
          <w:szCs w:val="24"/>
        </w:rPr>
        <w:t>1</w:t>
      </w:r>
      <w:proofErr w:type="gramEnd"/>
      <w:r w:rsidR="00383461" w:rsidRPr="00DA6D11">
        <w:rPr>
          <w:rFonts w:ascii="Arial" w:hAnsi="Arial" w:cs="Arial"/>
          <w:sz w:val="24"/>
          <w:szCs w:val="24"/>
        </w:rPr>
        <w:t xml:space="preserve"> and 9</w:t>
      </w:r>
      <w:r w:rsidR="007B2F16" w:rsidRPr="00DA6D11">
        <w:rPr>
          <w:rFonts w:ascii="Arial" w:hAnsi="Arial" w:cs="Arial"/>
          <w:sz w:val="24"/>
          <w:szCs w:val="24"/>
        </w:rPr>
        <w:t xml:space="preserve">.  See sample code execution below. </w:t>
      </w:r>
    </w:p>
    <w:p w14:paraId="21F6E37F" w14:textId="7DDFBB17" w:rsidR="00FD0B8D" w:rsidRPr="00DA6D11" w:rsidRDefault="004C1A28" w:rsidP="00FD0B8D">
      <w:pPr>
        <w:jc w:val="both"/>
        <w:rPr>
          <w:rFonts w:ascii="Arial" w:hAnsi="Arial" w:cs="Arial"/>
          <w:sz w:val="24"/>
          <w:szCs w:val="24"/>
        </w:rPr>
      </w:pPr>
      <w:r w:rsidRPr="00DA6D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2E7E1B" wp14:editId="6CAA3B14">
                <wp:simplePos x="0" y="0"/>
                <wp:positionH relativeFrom="margin">
                  <wp:align>right</wp:align>
                </wp:positionH>
                <wp:positionV relativeFrom="paragraph">
                  <wp:posOffset>237490</wp:posOffset>
                </wp:positionV>
                <wp:extent cx="2781300" cy="37814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0" cy="3781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0425C9" w14:textId="77777777" w:rsidR="00383461" w:rsidRDefault="00027C88" w:rsidP="0038346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027C88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ample Code execution</w:t>
                            </w:r>
                            <w:r w:rsidR="0038346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#2: </w:t>
                            </w:r>
                          </w:p>
                          <w:p w14:paraId="5D78D698" w14:textId="125A3445" w:rsidR="00383461" w:rsidRDefault="004C1A28" w:rsidP="0038346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  <w:t>Note:  -5, 0, 8</w:t>
                            </w:r>
                            <w:r w:rsidR="00383461" w:rsidRPr="00383461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  <w:t xml:space="preserve"> are entered by a user</w:t>
                            </w:r>
                          </w:p>
                          <w:p w14:paraId="78A8FD43" w14:textId="77777777" w:rsidR="006D3BFC" w:rsidRDefault="006D3BFC" w:rsidP="0038346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0EF2115B" w14:textId="7FB89D5E" w:rsidR="00383461" w:rsidRPr="00027C88" w:rsidRDefault="004C1A28" w:rsidP="0038346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2D959899" wp14:editId="403CBAB9">
                                  <wp:extent cx="2233894" cy="298132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37607" cy="29862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189DAC8" w14:textId="0A996DA0" w:rsidR="00027C88" w:rsidRDefault="00027C88" w:rsidP="00027C8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7A2E7E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7.8pt;margin-top:18.7pt;width:219pt;height:297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" fillcolor="white [3201]" strokeweight=".5pt">
                <v:textbox>
                  <w:txbxContent>
                    <w:p w14:paraId="340425C9" w14:textId="77777777" w:rsidR="00383461" w:rsidRDefault="00027C88" w:rsidP="0038346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027C88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ample Code execution</w:t>
                      </w:r>
                      <w:r w:rsidR="0038346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#2: </w:t>
                      </w:r>
                    </w:p>
                    <w:p w14:paraId="5D78D698" w14:textId="125A3445" w:rsidR="00383461" w:rsidRDefault="004C1A28" w:rsidP="0038346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  <w:t>Note:  -5, 0, 8</w:t>
                      </w:r>
                      <w:r w:rsidR="00383461" w:rsidRPr="00383461"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  <w:t xml:space="preserve"> are entered by a user</w:t>
                      </w:r>
                    </w:p>
                    <w:p w14:paraId="78A8FD43" w14:textId="77777777" w:rsidR="006D3BFC" w:rsidRDefault="006D3BFC" w:rsidP="0038346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</w:pPr>
                    </w:p>
                    <w:p w14:paraId="0EF2115B" w14:textId="7FB89D5E" w:rsidR="00383461" w:rsidRPr="00027C88" w:rsidRDefault="004C1A28" w:rsidP="0038346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2D959899" wp14:editId="403CBAB9">
                            <wp:extent cx="2233894" cy="298132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37607" cy="29862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189DAC8" w14:textId="0A996DA0" w:rsidR="00027C88" w:rsidRDefault="00027C88" w:rsidP="00027C88"/>
                  </w:txbxContent>
                </v:textbox>
                <w10:wrap anchorx="margin"/>
              </v:shape>
            </w:pict>
          </mc:Fallback>
        </mc:AlternateContent>
      </w:r>
      <w:r w:rsidR="002E7DE7" w:rsidRPr="00DA6D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3DFB3C" wp14:editId="0B194F94">
                <wp:simplePos x="0" y="0"/>
                <wp:positionH relativeFrom="margin">
                  <wp:align>left</wp:align>
                </wp:positionH>
                <wp:positionV relativeFrom="paragraph">
                  <wp:posOffset>231775</wp:posOffset>
                </wp:positionV>
                <wp:extent cx="3105150" cy="28384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0" cy="2838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9FDBC1" w14:textId="1E599A6A" w:rsidR="00764CAE" w:rsidRDefault="00027C88" w:rsidP="0038346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027C88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ample Code execution</w:t>
                            </w:r>
                            <w:r w:rsidR="0038346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#1: </w:t>
                            </w:r>
                          </w:p>
                          <w:p w14:paraId="57DEC11D" w14:textId="7A84A167" w:rsidR="00383461" w:rsidRPr="00383461" w:rsidRDefault="00A53089" w:rsidP="0038346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  <w:t xml:space="preserve">Note:  </w:t>
                            </w:r>
                            <w:r w:rsidR="002E7DE7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  <w:t>10, -1, 32, -10</w:t>
                            </w:r>
                            <w:r w:rsidR="008505BB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  <w:t>, 3</w:t>
                            </w:r>
                            <w:r w:rsidR="00383461" w:rsidRPr="00383461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  <w:t xml:space="preserve"> are entered by a user</w:t>
                            </w:r>
                          </w:p>
                          <w:p w14:paraId="6E85965E" w14:textId="5CA2F14D" w:rsidR="00383461" w:rsidRPr="00027C88" w:rsidRDefault="00383461" w:rsidP="0038346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C0A770D" w14:textId="737ADF28" w:rsidR="00027C88" w:rsidRDefault="002E7DE7" w:rsidP="00764CAE">
                            <w:pPr>
                              <w:spacing w:after="0" w:line="240" w:lineRule="auto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447CB6" wp14:editId="2A3D9F7F">
                                  <wp:extent cx="2476500" cy="1972511"/>
                                  <wp:effectExtent l="0" t="0" r="0" b="889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77975" cy="197368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7A3DFB3C" id="Text Box 1" o:spid="_x0000_s1027" type="#_x0000_t202" style="position:absolute;left:0;text-align:left;margin-left:0;margin-top:18.25pt;width:244.5pt;height:223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" fillcolor="white [3201]" strokeweight=".5pt">
                <v:textbox>
                  <w:txbxContent>
                    <w:p w14:paraId="739FDBC1" w14:textId="1E599A6A" w:rsidR="00764CAE" w:rsidRDefault="00027C88" w:rsidP="0038346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027C88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ample Code execution</w:t>
                      </w:r>
                      <w:r w:rsidR="0038346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#1: </w:t>
                      </w:r>
                    </w:p>
                    <w:p w14:paraId="57DEC11D" w14:textId="7A84A167" w:rsidR="00383461" w:rsidRPr="00383461" w:rsidRDefault="00A53089" w:rsidP="0038346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  <w:t xml:space="preserve">Note:  </w:t>
                      </w:r>
                      <w:r w:rsidR="002E7DE7"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  <w:t>10, -1, 32, -10</w:t>
                      </w:r>
                      <w:r w:rsidR="008505BB"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  <w:t>, 3</w:t>
                      </w:r>
                      <w:r w:rsidR="00383461" w:rsidRPr="00383461"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  <w:t xml:space="preserve"> are entered by a user</w:t>
                      </w:r>
                    </w:p>
                    <w:p w14:paraId="6E85965E" w14:textId="5CA2F14D" w:rsidR="00383461" w:rsidRPr="00027C88" w:rsidRDefault="00383461" w:rsidP="0038346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2C0A770D" w14:textId="737ADF28" w:rsidR="00027C88" w:rsidRDefault="002E7DE7" w:rsidP="00764CAE">
                      <w:pPr>
                        <w:spacing w:after="0" w:line="240" w:lineRule="auto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2447CB6" wp14:editId="2A3D9F7F">
                            <wp:extent cx="2476500" cy="1972511"/>
                            <wp:effectExtent l="0" t="0" r="0" b="889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77975" cy="197368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D0B8D" w:rsidRPr="00DA6D11">
        <w:rPr>
          <w:rFonts w:ascii="Arial" w:hAnsi="Arial" w:cs="Arial"/>
          <w:sz w:val="24"/>
          <w:szCs w:val="24"/>
        </w:rPr>
        <w:t xml:space="preserve">  Hint: nested loops </w:t>
      </w:r>
      <w:proofErr w:type="gramStart"/>
      <w:r w:rsidR="00FD0B8D" w:rsidRPr="00DA6D11">
        <w:rPr>
          <w:rFonts w:ascii="Arial" w:hAnsi="Arial" w:cs="Arial"/>
          <w:sz w:val="24"/>
          <w:szCs w:val="24"/>
        </w:rPr>
        <w:t>should be used</w:t>
      </w:r>
      <w:proofErr w:type="gramEnd"/>
      <w:r w:rsidR="00FD0B8D" w:rsidRPr="00DA6D11">
        <w:rPr>
          <w:rFonts w:ascii="Arial" w:hAnsi="Arial" w:cs="Arial"/>
          <w:sz w:val="24"/>
          <w:szCs w:val="24"/>
        </w:rPr>
        <w:t>.</w:t>
      </w:r>
    </w:p>
    <w:p w14:paraId="679F8F00" w14:textId="073F8BBF" w:rsidR="00FE0101" w:rsidRPr="00DA6D11" w:rsidRDefault="00FE0101" w:rsidP="00503CA1">
      <w:pPr>
        <w:jc w:val="both"/>
        <w:rPr>
          <w:rFonts w:ascii="Arial" w:hAnsi="Arial" w:cs="Arial"/>
          <w:sz w:val="24"/>
          <w:szCs w:val="24"/>
        </w:rPr>
      </w:pPr>
    </w:p>
    <w:p w14:paraId="6F3DE20B" w14:textId="0AEC66D5" w:rsidR="00FE0101" w:rsidRPr="00DA6D11" w:rsidRDefault="00FE0101" w:rsidP="00503CA1">
      <w:pPr>
        <w:jc w:val="both"/>
        <w:rPr>
          <w:rFonts w:ascii="Arial" w:hAnsi="Arial" w:cs="Arial"/>
          <w:sz w:val="24"/>
          <w:szCs w:val="24"/>
        </w:rPr>
      </w:pPr>
    </w:p>
    <w:p w14:paraId="3415A12E" w14:textId="2D37DE50" w:rsidR="00FE0101" w:rsidRPr="00DA6D11" w:rsidRDefault="00FE0101" w:rsidP="00503CA1">
      <w:pPr>
        <w:jc w:val="both"/>
        <w:rPr>
          <w:rFonts w:ascii="Arial" w:hAnsi="Arial" w:cs="Arial"/>
          <w:sz w:val="24"/>
          <w:szCs w:val="24"/>
        </w:rPr>
      </w:pPr>
    </w:p>
    <w:p w14:paraId="1F59CAB4" w14:textId="413FBFB4" w:rsidR="00503CA1" w:rsidRPr="00DA6D11" w:rsidRDefault="00503CA1" w:rsidP="00503CA1">
      <w:pPr>
        <w:jc w:val="both"/>
        <w:rPr>
          <w:rFonts w:ascii="Arial" w:hAnsi="Arial" w:cs="Arial"/>
          <w:sz w:val="24"/>
          <w:szCs w:val="24"/>
        </w:rPr>
      </w:pPr>
    </w:p>
    <w:p w14:paraId="2399E97B" w14:textId="77777777" w:rsidR="00FE0101" w:rsidRPr="00DA6D11" w:rsidRDefault="00FE0101" w:rsidP="00503CA1">
      <w:pPr>
        <w:jc w:val="both"/>
        <w:rPr>
          <w:rFonts w:ascii="Arial" w:hAnsi="Arial" w:cs="Arial"/>
          <w:sz w:val="24"/>
          <w:szCs w:val="24"/>
        </w:rPr>
      </w:pPr>
    </w:p>
    <w:p w14:paraId="4E807E18" w14:textId="77777777" w:rsidR="00FE0101" w:rsidRPr="00DA6D11" w:rsidRDefault="00FE0101" w:rsidP="00503CA1">
      <w:pPr>
        <w:jc w:val="both"/>
        <w:rPr>
          <w:rFonts w:ascii="Arial" w:hAnsi="Arial" w:cs="Arial"/>
          <w:sz w:val="24"/>
          <w:szCs w:val="24"/>
        </w:rPr>
      </w:pPr>
    </w:p>
    <w:p w14:paraId="327234DA" w14:textId="77777777" w:rsidR="00FE0101" w:rsidRPr="00DA6D11" w:rsidRDefault="00FE0101" w:rsidP="00503CA1">
      <w:pPr>
        <w:jc w:val="both"/>
        <w:rPr>
          <w:rFonts w:ascii="Arial" w:hAnsi="Arial" w:cs="Arial"/>
          <w:sz w:val="24"/>
          <w:szCs w:val="24"/>
        </w:rPr>
      </w:pPr>
    </w:p>
    <w:p w14:paraId="62624DFC" w14:textId="77777777" w:rsidR="00FE0101" w:rsidRPr="00DA6D11" w:rsidRDefault="00FE0101" w:rsidP="00503CA1">
      <w:pPr>
        <w:jc w:val="both"/>
        <w:rPr>
          <w:rFonts w:ascii="Arial" w:hAnsi="Arial" w:cs="Arial"/>
          <w:sz w:val="24"/>
          <w:szCs w:val="24"/>
        </w:rPr>
      </w:pPr>
    </w:p>
    <w:p w14:paraId="7EE8B193" w14:textId="77777777" w:rsidR="00FE0101" w:rsidRPr="00DA6D11" w:rsidRDefault="00FE0101" w:rsidP="00503CA1">
      <w:pPr>
        <w:jc w:val="both"/>
        <w:rPr>
          <w:rFonts w:ascii="Arial" w:hAnsi="Arial" w:cs="Arial"/>
          <w:sz w:val="24"/>
          <w:szCs w:val="24"/>
        </w:rPr>
      </w:pPr>
    </w:p>
    <w:sectPr w:rsidR="00FE0101" w:rsidRPr="00DA6D11" w:rsidSect="007E104E">
      <w:footerReference w:type="even" r:id="rId12"/>
      <w:footerReference w:type="default" r:id="rId13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0EDC33" w14:textId="77777777" w:rsidR="00AF6C77" w:rsidRDefault="00AF6C77" w:rsidP="00724E5B">
      <w:pPr>
        <w:spacing w:after="0" w:line="240" w:lineRule="auto"/>
      </w:pPr>
      <w:r>
        <w:separator/>
      </w:r>
    </w:p>
  </w:endnote>
  <w:endnote w:type="continuationSeparator" w:id="0">
    <w:p w14:paraId="2DC06CC2" w14:textId="77777777" w:rsidR="00AF6C77" w:rsidRDefault="00AF6C77" w:rsidP="00724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Arial Unicode MS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6C0F41" w14:textId="77777777" w:rsidR="00963FA7" w:rsidRDefault="00963FA7" w:rsidP="00724E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9228E0" w14:textId="77777777" w:rsidR="00963FA7" w:rsidRDefault="00963FA7" w:rsidP="00724E5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1BAC14" w14:textId="77777777" w:rsidR="00963FA7" w:rsidRDefault="00963FA7" w:rsidP="00724E5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AAE297" w14:textId="77777777" w:rsidR="00AF6C77" w:rsidRDefault="00AF6C77" w:rsidP="00724E5B">
      <w:pPr>
        <w:spacing w:after="0" w:line="240" w:lineRule="auto"/>
      </w:pPr>
      <w:r>
        <w:separator/>
      </w:r>
    </w:p>
  </w:footnote>
  <w:footnote w:type="continuationSeparator" w:id="0">
    <w:p w14:paraId="1EE6EE7F" w14:textId="77777777" w:rsidR="00AF6C77" w:rsidRDefault="00AF6C77" w:rsidP="00724E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61D97"/>
    <w:multiLevelType w:val="hybridMultilevel"/>
    <w:tmpl w:val="A370A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405F0"/>
    <w:multiLevelType w:val="hybridMultilevel"/>
    <w:tmpl w:val="CC02F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33C6C"/>
    <w:multiLevelType w:val="hybridMultilevel"/>
    <w:tmpl w:val="51140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075B2"/>
    <w:multiLevelType w:val="hybridMultilevel"/>
    <w:tmpl w:val="F0A0D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41F7C"/>
    <w:multiLevelType w:val="hybridMultilevel"/>
    <w:tmpl w:val="6B643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E21C3"/>
    <w:multiLevelType w:val="hybridMultilevel"/>
    <w:tmpl w:val="51140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429A7"/>
    <w:multiLevelType w:val="hybridMultilevel"/>
    <w:tmpl w:val="35D69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73324"/>
    <w:multiLevelType w:val="hybridMultilevel"/>
    <w:tmpl w:val="51140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E6C28"/>
    <w:multiLevelType w:val="hybridMultilevel"/>
    <w:tmpl w:val="A17CB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85185"/>
    <w:multiLevelType w:val="hybridMultilevel"/>
    <w:tmpl w:val="D35CEEB8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0" w15:restartNumberingAfterBreak="0">
    <w:nsid w:val="42A732CA"/>
    <w:multiLevelType w:val="hybridMultilevel"/>
    <w:tmpl w:val="6B643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6E2899"/>
    <w:multiLevelType w:val="hybridMultilevel"/>
    <w:tmpl w:val="63AC577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2" w15:restartNumberingAfterBreak="0">
    <w:nsid w:val="46712D13"/>
    <w:multiLevelType w:val="hybridMultilevel"/>
    <w:tmpl w:val="6B643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CC435C"/>
    <w:multiLevelType w:val="hybridMultilevel"/>
    <w:tmpl w:val="D35CEEB8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4" w15:restartNumberingAfterBreak="0">
    <w:nsid w:val="47420127"/>
    <w:multiLevelType w:val="hybridMultilevel"/>
    <w:tmpl w:val="CC02F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AE42A1"/>
    <w:multiLevelType w:val="hybridMultilevel"/>
    <w:tmpl w:val="D35CEEB8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6" w15:restartNumberingAfterBreak="0">
    <w:nsid w:val="56F53552"/>
    <w:multiLevelType w:val="hybridMultilevel"/>
    <w:tmpl w:val="E7843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7A0417"/>
    <w:multiLevelType w:val="hybridMultilevel"/>
    <w:tmpl w:val="E7843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8A7608"/>
    <w:multiLevelType w:val="hybridMultilevel"/>
    <w:tmpl w:val="63AC577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5FB44F88"/>
    <w:multiLevelType w:val="hybridMultilevel"/>
    <w:tmpl w:val="CC02F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4F5661"/>
    <w:multiLevelType w:val="hybridMultilevel"/>
    <w:tmpl w:val="51140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9F3FE8"/>
    <w:multiLevelType w:val="hybridMultilevel"/>
    <w:tmpl w:val="673A9CD0"/>
    <w:lvl w:ilvl="0" w:tplc="80E4525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20"/>
  </w:num>
  <w:num w:numId="5">
    <w:abstractNumId w:val="13"/>
  </w:num>
  <w:num w:numId="6">
    <w:abstractNumId w:val="9"/>
  </w:num>
  <w:num w:numId="7">
    <w:abstractNumId w:val="15"/>
  </w:num>
  <w:num w:numId="8">
    <w:abstractNumId w:val="11"/>
  </w:num>
  <w:num w:numId="9">
    <w:abstractNumId w:val="18"/>
  </w:num>
  <w:num w:numId="10">
    <w:abstractNumId w:val="14"/>
  </w:num>
  <w:num w:numId="11">
    <w:abstractNumId w:val="19"/>
  </w:num>
  <w:num w:numId="12">
    <w:abstractNumId w:val="1"/>
  </w:num>
  <w:num w:numId="13">
    <w:abstractNumId w:val="10"/>
  </w:num>
  <w:num w:numId="14">
    <w:abstractNumId w:val="4"/>
  </w:num>
  <w:num w:numId="15">
    <w:abstractNumId w:val="12"/>
  </w:num>
  <w:num w:numId="16">
    <w:abstractNumId w:val="16"/>
  </w:num>
  <w:num w:numId="17">
    <w:abstractNumId w:val="3"/>
  </w:num>
  <w:num w:numId="18">
    <w:abstractNumId w:val="8"/>
  </w:num>
  <w:num w:numId="19">
    <w:abstractNumId w:val="17"/>
  </w:num>
  <w:num w:numId="20">
    <w:abstractNumId w:val="6"/>
  </w:num>
  <w:num w:numId="21">
    <w:abstractNumId w:val="2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0NzcxNLU0NjEzMbBU0lEKTi0uzszPAykwrAUAgeIZ4CwAAAA="/>
  </w:docVars>
  <w:rsids>
    <w:rsidRoot w:val="00334750"/>
    <w:rsid w:val="00027C88"/>
    <w:rsid w:val="0005512B"/>
    <w:rsid w:val="000E5169"/>
    <w:rsid w:val="00137750"/>
    <w:rsid w:val="001B486B"/>
    <w:rsid w:val="001E5E57"/>
    <w:rsid w:val="001E7F8B"/>
    <w:rsid w:val="002078C9"/>
    <w:rsid w:val="002203E3"/>
    <w:rsid w:val="002501EF"/>
    <w:rsid w:val="00260896"/>
    <w:rsid w:val="00263985"/>
    <w:rsid w:val="002E7DE7"/>
    <w:rsid w:val="00312B33"/>
    <w:rsid w:val="00334750"/>
    <w:rsid w:val="00351A68"/>
    <w:rsid w:val="00383461"/>
    <w:rsid w:val="003965CB"/>
    <w:rsid w:val="003A489F"/>
    <w:rsid w:val="003C3005"/>
    <w:rsid w:val="003D048D"/>
    <w:rsid w:val="003E7FAC"/>
    <w:rsid w:val="0040777B"/>
    <w:rsid w:val="004C1A28"/>
    <w:rsid w:val="004D1D5E"/>
    <w:rsid w:val="00503CA1"/>
    <w:rsid w:val="00520E7D"/>
    <w:rsid w:val="00585051"/>
    <w:rsid w:val="005F3C08"/>
    <w:rsid w:val="006010BD"/>
    <w:rsid w:val="00632DF6"/>
    <w:rsid w:val="00665A09"/>
    <w:rsid w:val="006C361E"/>
    <w:rsid w:val="006C5A50"/>
    <w:rsid w:val="006D2F93"/>
    <w:rsid w:val="006D3BFC"/>
    <w:rsid w:val="006D5983"/>
    <w:rsid w:val="006F172E"/>
    <w:rsid w:val="006F4979"/>
    <w:rsid w:val="007018D2"/>
    <w:rsid w:val="00720469"/>
    <w:rsid w:val="00724E5B"/>
    <w:rsid w:val="00741833"/>
    <w:rsid w:val="00761ABA"/>
    <w:rsid w:val="00764CAE"/>
    <w:rsid w:val="00785104"/>
    <w:rsid w:val="00791EE5"/>
    <w:rsid w:val="007A4716"/>
    <w:rsid w:val="007B2F16"/>
    <w:rsid w:val="007E104E"/>
    <w:rsid w:val="007F2881"/>
    <w:rsid w:val="008023A5"/>
    <w:rsid w:val="008175F8"/>
    <w:rsid w:val="00850314"/>
    <w:rsid w:val="008505BB"/>
    <w:rsid w:val="00873154"/>
    <w:rsid w:val="00875CF3"/>
    <w:rsid w:val="00887D2A"/>
    <w:rsid w:val="008A0EB4"/>
    <w:rsid w:val="008D3390"/>
    <w:rsid w:val="00950C97"/>
    <w:rsid w:val="00963FA7"/>
    <w:rsid w:val="00993F21"/>
    <w:rsid w:val="009D1CB9"/>
    <w:rsid w:val="009F4957"/>
    <w:rsid w:val="00A02F55"/>
    <w:rsid w:val="00A53089"/>
    <w:rsid w:val="00A66C2F"/>
    <w:rsid w:val="00A66F8A"/>
    <w:rsid w:val="00A67F30"/>
    <w:rsid w:val="00A80406"/>
    <w:rsid w:val="00A93AB9"/>
    <w:rsid w:val="00AC3906"/>
    <w:rsid w:val="00AD09A1"/>
    <w:rsid w:val="00AF6C77"/>
    <w:rsid w:val="00B331EF"/>
    <w:rsid w:val="00B46CA0"/>
    <w:rsid w:val="00B47ED4"/>
    <w:rsid w:val="00B7379B"/>
    <w:rsid w:val="00B771EC"/>
    <w:rsid w:val="00B77C80"/>
    <w:rsid w:val="00B9660C"/>
    <w:rsid w:val="00BA1D00"/>
    <w:rsid w:val="00BA2534"/>
    <w:rsid w:val="00BB2190"/>
    <w:rsid w:val="00BB760A"/>
    <w:rsid w:val="00BC4245"/>
    <w:rsid w:val="00BE2C7D"/>
    <w:rsid w:val="00C50066"/>
    <w:rsid w:val="00C65B66"/>
    <w:rsid w:val="00C828C7"/>
    <w:rsid w:val="00C96A13"/>
    <w:rsid w:val="00C96E3E"/>
    <w:rsid w:val="00CB1084"/>
    <w:rsid w:val="00CC6B44"/>
    <w:rsid w:val="00CF7B55"/>
    <w:rsid w:val="00D17AA5"/>
    <w:rsid w:val="00D17DB2"/>
    <w:rsid w:val="00D20403"/>
    <w:rsid w:val="00D90CA8"/>
    <w:rsid w:val="00DA6D11"/>
    <w:rsid w:val="00E044A5"/>
    <w:rsid w:val="00E21565"/>
    <w:rsid w:val="00E458BB"/>
    <w:rsid w:val="00E871D6"/>
    <w:rsid w:val="00EC71E1"/>
    <w:rsid w:val="00ED2CDD"/>
    <w:rsid w:val="00EE26E6"/>
    <w:rsid w:val="00EF7155"/>
    <w:rsid w:val="00F3619B"/>
    <w:rsid w:val="00F82BD8"/>
    <w:rsid w:val="00F83E11"/>
    <w:rsid w:val="00FD0B8D"/>
    <w:rsid w:val="00FE0101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A2A7A4"/>
  <w15:docId w15:val="{8E14D8DE-4602-4D31-AD2D-2A072D04A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475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A0E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4E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E5B"/>
  </w:style>
  <w:style w:type="character" w:styleId="PageNumber">
    <w:name w:val="page number"/>
    <w:basedOn w:val="DefaultParagraphFont"/>
    <w:uiPriority w:val="99"/>
    <w:semiHidden/>
    <w:unhideWhenUsed/>
    <w:rsid w:val="00724E5B"/>
  </w:style>
  <w:style w:type="paragraph" w:styleId="Header">
    <w:name w:val="header"/>
    <w:basedOn w:val="Normal"/>
    <w:link w:val="HeaderChar"/>
    <w:uiPriority w:val="99"/>
    <w:unhideWhenUsed/>
    <w:rsid w:val="00A66C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C2F"/>
  </w:style>
  <w:style w:type="paragraph" w:styleId="BalloonText">
    <w:name w:val="Balloon Text"/>
    <w:basedOn w:val="Normal"/>
    <w:link w:val="BalloonTextChar"/>
    <w:uiPriority w:val="99"/>
    <w:semiHidden/>
    <w:unhideWhenUsed/>
    <w:rsid w:val="00B737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7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8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027F4B-B3EC-4AEA-89D2-09265FCA1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kas</dc:creator>
  <cp:lastModifiedBy>قلبي ماينبض إلآ بآسمك يآآعلي</cp:lastModifiedBy>
  <cp:revision>7</cp:revision>
  <cp:lastPrinted>2015-02-10T22:00:00Z</cp:lastPrinted>
  <dcterms:created xsi:type="dcterms:W3CDTF">2016-01-29T01:54:00Z</dcterms:created>
  <dcterms:modified xsi:type="dcterms:W3CDTF">2016-02-05T20:23:00Z</dcterms:modified>
</cp:coreProperties>
</file>